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ker</w:t>
      </w:r>
      <w:r>
        <w:t xml:space="preserve"> </w:t>
      </w:r>
      <w:r>
        <w:t xml:space="preserve">Applica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1" w:name="Xba93c332d15836634cd21b112afc6d0b6c79fd2"/>
    <w:p>
      <w:pPr>
        <w:pStyle w:val="Heading1"/>
      </w:pPr>
      <w:r>
        <w:t xml:space="preserve">Cover Letter for Baker Position in United Kingdom London</w:t>
      </w:r>
    </w:p>
    <w:p>
      <w:pPr>
        <w:pStyle w:val="FirstParagraph"/>
      </w:pPr>
      <w:r>
        <w:t xml:space="preserve">[Your Full Name]</w:t>
      </w:r>
    </w:p>
    <w:p>
      <w:pPr>
        <w:pStyle w:val="BodyText"/>
      </w:pPr>
      <w:r>
        <w:t xml:space="preserve">[Your Address]</w:t>
      </w:r>
    </w:p>
    <w:p>
      <w:pPr>
        <w:pStyle w:val="BodyText"/>
      </w:pPr>
      <w:r>
        <w:t xml:space="preserve">[City, Postcode, United Kingdom]</w:t>
      </w:r>
    </w:p>
    <w:p>
      <w:pPr>
        <w:pStyle w:val="BodyText"/>
      </w:pPr>
      <w:r>
        <w:t xml:space="preserve">[Email Address] | [Phone Number] | [LinkedIn/Portfolio URL]</w:t>
      </w:r>
    </w:p>
    <w:p>
      <w:pPr>
        <w:pStyle w:val="BodyText"/>
      </w:pPr>
      <w:r>
        <w:t xml:space="preserve">Date: [Insert Date]</w:t>
      </w:r>
    </w:p>
    <w:bookmarkStart w:id="20" w:name="to-the-hiring-team-at-bakery-name"/>
    <w:p>
      <w:pPr>
        <w:pStyle w:val="Heading2"/>
      </w:pPr>
      <w:r>
        <w:t xml:space="preserve">To the Hiring Team at [Bakery Name],</w:t>
      </w:r>
    </w:p>
    <w:p>
      <w:pPr>
        <w:pStyle w:val="FirstParagraph"/>
      </w:pPr>
      <w:r>
        <w:t xml:space="preserve">United Kingdom London</w:t>
      </w:r>
    </w:p>
    <w:p>
      <w:pPr>
        <w:pStyle w:val="BodyText"/>
      </w:pPr>
      <w:r>
        <w:t xml:space="preserve">Dear Hiring Manager,</w:t>
      </w:r>
    </w:p>
    <w:p>
      <w:pPr>
        <w:pStyle w:val="BodyText"/>
      </w:pPr>
      <w:r>
        <w:t xml:space="preserve">I am writing to express my sincere interest in the Baker position at your esteemed establishment in United Kingdom London. As a passionate and experienced baker with over [X years] of expertise in crafting exceptional bread, pastries, and desserts, I am eager to contribute my skills and dedication to your team. The opportunity to join a renowned bakery in one of the most vibrant culinary hubs in the world is both thrilling and deeply aligned with my career goals.</w:t>
      </w:r>
    </w:p>
    <w:p>
      <w:pPr>
        <w:pStyle w:val="BodyText"/>
      </w:pPr>
      <w:r>
        <w:t xml:space="preserve">Having worked in bustling kitchens across the United Kingdom, I have developed a deep appreciation for the artistry and precision required to create baked goods that not only satisfy but also elevate customer experiences. My journey as a Baker has been defined by a commitment to quality, creativity, and an unwavering focus on meeting the diverse tastes of London’s discerning clientele. Whether it’s mastering the intricacies of sourdough fermentation or designing visually stunning cakes for special occasions, I thrive in environments where craftsmanship and innovation intersect.</w:t>
      </w:r>
    </w:p>
    <w:p>
      <w:pPr>
        <w:pStyle w:val="BodyText"/>
      </w:pPr>
      <w:r>
        <w:t xml:space="preserve">What sets me apart is my ability to adapt to the dynamic demands of a bakery in United Kingdom London. The city’s multicultural landscape has shaped my understanding of global flavors and techniques, allowing me to incorporate elements from various culinary traditions into my work. For instance, during my tenure at [Previous Bakery Name], I introduced a seasonal menu that blended traditional British recipes with international influences, resulting in a 20% increase in customer engagement. This experience reinforced my belief that a Baker must not only be technically proficient but also culturally aware and forward-thinking.</w:t>
      </w:r>
    </w:p>
    <w:p>
      <w:pPr>
        <w:pStyle w:val="BodyText"/>
      </w:pPr>
      <w:r>
        <w:t xml:space="preserve">My expertise spans the entire baking process, from ingredient selection to final presentation. I have hands-on experience with a wide range of products, including artisanal breads, flaky pastries, and intricate confections. I am particularly proud of my ability to maintain consistency under pressure—whether it’s managing a high-volume morning rush or preparing custom orders for weddings and events. In the United Kingdom London context, where customer expectations are exceptionally high, I have consistently prioritized attention to detail and timely delivery without compromising on quality.</w:t>
      </w:r>
    </w:p>
    <w:p>
      <w:pPr>
        <w:pStyle w:val="BodyText"/>
      </w:pPr>
      <w:r>
        <w:t xml:space="preserve">What excites me most about this opportunity is the chance to contribute to a bakery that values excellence and community. The United Kingdom London has long been a beacon of culinary innovation, and I am eager to be part of its evolving narrative. I admire how local bakeries in the city foster connections between people through shared meals and traditions, and I would relish the opportunity to bring my skills to a team that shares this vision. Whether it’s mentoring junior bakers or collaborating with chefs on creative projects, I am committed to fostering a culture of collaboration and growth.</w:t>
      </w:r>
    </w:p>
    <w:p>
      <w:pPr>
        <w:pStyle w:val="BodyText"/>
      </w:pPr>
      <w:r>
        <w:t xml:space="preserve">My professional journey has also been enriched by formal training in baking and pastry arts. I hold [mention relevant certifications, e.g., “a Level 3 Advanced Apprenticeship in Bakery and Confectionery” or “a diploma from [Institute Name]”], which has provided a strong foundation in food safety, recipe development, and kitchen management. Additionally, my time at [Previous Employer or Project] allowed me to refine my skills in a fast-paced environment, where I learned the importance of efficiency and adaptability—qualities that are essential for success in the competitive London market.</w:t>
      </w:r>
    </w:p>
    <w:p>
      <w:pPr>
        <w:pStyle w:val="BodyText"/>
      </w:pPr>
      <w:r>
        <w:t xml:space="preserve">As a Baker in United Kingdom London, I understand the unique challenges and opportunities that come with working in this iconic city. The demand for fresh, high-quality baked goods is ever-present, and I am confident that my work ethic and creativity will enable me to thrive in this environment. I am also keen to stay updated on industry trends, such as plant-based baking or sustainable practices, which are increasingly important to London’s eco-conscious consumers.</w:t>
      </w:r>
    </w:p>
    <w:p>
      <w:pPr>
        <w:pStyle w:val="BodyText"/>
      </w:pPr>
      <w:r>
        <w:t xml:space="preserve">I would be honored to bring my passion for baking and my dedication to excellence to your team. The opportunity to work in a city like United Kingdom London, where food is celebrated as an art form, is a dream come true. I am excited about the possibility of contributing to your bakery’s legacy while continuing to grow as a professional.</w:t>
      </w:r>
    </w:p>
    <w:p>
      <w:pPr>
        <w:pStyle w:val="BodyText"/>
      </w:pPr>
      <w:r>
        <w:t xml:space="preserve">Thank you for considering my application. I would welcome the chance to discuss how my skills and experiences align with your needs. Please feel free to contact me at [Phone Number] or [Email Address] at your earliest convenience. I look forward to the possibility of joining your team and helping to create unforgettable moments through the magic of baking.</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ker Application in United Kingdom London</dc:title>
  <dc:creator/>
  <dc:language>en</dc:language>
  <cp:keywords/>
  <dcterms:created xsi:type="dcterms:W3CDTF">2026-07-23T19:21:52Z</dcterms:created>
  <dcterms:modified xsi:type="dcterms:W3CDTF">2026-07-23T19:21:52Z</dcterms:modified>
</cp:coreProperties>
</file>

<file path=docProps/custom.xml><?xml version="1.0" encoding="utf-8"?>
<Properties xmlns="http://schemas.openxmlformats.org/officeDocument/2006/custom-properties" xmlns:vt="http://schemas.openxmlformats.org/officeDocument/2006/docPropsVTypes"/>
</file>